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5E47" w:rsidRPr="00014491" w:rsidRDefault="00555E47" w:rsidP="00555E47">
      <w:pPr>
        <w:jc w:val="center"/>
        <w:outlineLvl w:val="0"/>
        <w:rPr>
          <w:rFonts w:ascii="Goudy Stout" w:hAnsi="Goudy Stout" w:cs="PT Bold Heading"/>
          <w:b/>
          <w:bCs/>
          <w:color w:val="000000"/>
          <w:sz w:val="28"/>
          <w:szCs w:val="28"/>
        </w:rPr>
      </w:pPr>
      <w:bookmarkStart w:id="0" w:name="_GoBack"/>
      <w:bookmarkEnd w:id="0"/>
      <w:r w:rsidRPr="00014491">
        <w:rPr>
          <w:rFonts w:ascii="Goudy Stout" w:hAnsi="Goudy Stout" w:cs="PT Bold Heading"/>
          <w:b/>
          <w:bCs/>
          <w:color w:val="000000"/>
          <w:sz w:val="28"/>
          <w:szCs w:val="28"/>
          <w:rtl/>
          <w:lang w:val="en-GB"/>
        </w:rPr>
        <w:t xml:space="preserve">استبانة </w:t>
      </w:r>
      <w:r w:rsidRPr="00014491">
        <w:rPr>
          <w:rFonts w:ascii="Goudy Stout" w:hAnsi="Goudy Stout" w:cs="PT Bold Heading" w:hint="cs"/>
          <w:b/>
          <w:bCs/>
          <w:color w:val="000000"/>
          <w:sz w:val="28"/>
          <w:szCs w:val="28"/>
          <w:rtl/>
          <w:lang w:val="en-GB"/>
        </w:rPr>
        <w:t xml:space="preserve">رأي جهات العمل </w:t>
      </w:r>
    </w:p>
    <w:p w:rsidR="00555E47" w:rsidRPr="000343B4" w:rsidRDefault="00555E47" w:rsidP="00555E47">
      <w:pPr>
        <w:jc w:val="center"/>
        <w:outlineLvl w:val="0"/>
        <w:rPr>
          <w:rFonts w:cs="PT Bold Heading"/>
          <w:b/>
          <w:bCs/>
          <w:color w:val="000000"/>
        </w:rPr>
      </w:pPr>
      <w:r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في الخريجين من قسم      ...................         </w:t>
      </w:r>
      <w:r w:rsidRPr="000343B4"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بجامعة </w:t>
      </w:r>
      <w:r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 ....................</w:t>
      </w:r>
    </w:p>
    <w:p w:rsidR="00555E47" w:rsidRDefault="00555E47" w:rsidP="00555E47">
      <w:pPr>
        <w:bidi/>
        <w:outlineLvl w:val="0"/>
        <w:rPr>
          <w:sz w:val="20"/>
          <w:szCs w:val="20"/>
          <w:lang w:val="en-GB"/>
        </w:rPr>
      </w:pP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tabs>
          <w:tab w:val="left" w:pos="-130"/>
          <w:tab w:val="left" w:pos="57"/>
        </w:tabs>
        <w:bidi/>
        <w:ind w:left="57" w:hanging="57"/>
        <w:outlineLvl w:val="0"/>
        <w:rPr>
          <w:b/>
          <w:bCs/>
          <w:color w:val="808080"/>
          <w:sz w:val="28"/>
          <w:szCs w:val="28"/>
          <w:rtl/>
        </w:rPr>
      </w:pPr>
      <w:r w:rsidRPr="002C2BF8">
        <w:rPr>
          <w:b/>
          <w:bCs/>
          <w:sz w:val="28"/>
          <w:szCs w:val="28"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ا</w:t>
      </w:r>
      <w:r>
        <w:rPr>
          <w:rFonts w:hint="cs"/>
          <w:b/>
          <w:bCs/>
          <w:sz w:val="28"/>
          <w:szCs w:val="28"/>
          <w:rtl/>
          <w:lang w:val="en-GB"/>
        </w:rPr>
        <w:t>سم ا</w:t>
      </w:r>
      <w:r w:rsidRPr="002C2BF8">
        <w:rPr>
          <w:rFonts w:hint="cs"/>
          <w:b/>
          <w:bCs/>
          <w:sz w:val="28"/>
          <w:szCs w:val="28"/>
          <w:rtl/>
          <w:lang w:val="en-GB"/>
        </w:rPr>
        <w:t>لبرنامج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(القسم)</w:t>
      </w:r>
      <w:r>
        <w:rPr>
          <w:rFonts w:hint="cs"/>
          <w:b/>
          <w:bCs/>
          <w:sz w:val="28"/>
          <w:szCs w:val="28"/>
          <w:rtl/>
        </w:rPr>
        <w:t xml:space="preserve">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bidi/>
        <w:outlineLvl w:val="0"/>
        <w:rPr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val="en-GB"/>
        </w:rPr>
        <w:t>الفصل الدراسي</w:t>
      </w:r>
      <w:r>
        <w:rPr>
          <w:rFonts w:hint="cs"/>
          <w:b/>
          <w:bCs/>
          <w:sz w:val="28"/>
          <w:szCs w:val="28"/>
          <w:rtl/>
        </w:rPr>
        <w:t xml:space="preserve">     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</w:rPr>
      </w:pP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جهة العمل          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 xml:space="preserve"> ..............................................................   </w:t>
      </w:r>
      <w:r>
        <w:rPr>
          <w:rFonts w:hint="cs"/>
          <w:b/>
          <w:bCs/>
          <w:sz w:val="28"/>
          <w:szCs w:val="28"/>
          <w:rtl/>
        </w:rPr>
        <w:t xml:space="preserve">  </w:t>
      </w: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bidi/>
        <w:outlineLvl w:val="0"/>
        <w:rPr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وظيفة من يقوم بالتقويم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b/>
          <w:bCs/>
          <w:sz w:val="28"/>
          <w:szCs w:val="28"/>
          <w:rtl/>
          <w:lang w:val="en-GB"/>
        </w:rPr>
      </w:pPr>
    </w:p>
    <w:p w:rsidR="00555E47" w:rsidRPr="000974BB" w:rsidRDefault="00555E47" w:rsidP="00555E47">
      <w:pPr>
        <w:bidi/>
        <w:outlineLvl w:val="0"/>
        <w:rPr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val="en-GB"/>
        </w:rPr>
        <w:t>عدد سنوات الخبرة</w:t>
      </w:r>
      <w:r>
        <w:rPr>
          <w:rFonts w:hint="cs"/>
          <w:b/>
          <w:bCs/>
          <w:sz w:val="28"/>
          <w:szCs w:val="28"/>
          <w:rtl/>
        </w:rPr>
        <w:t xml:space="preserve">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Pr="00891C94" w:rsidRDefault="00555E47" w:rsidP="00555E47">
      <w:pPr>
        <w:bidi/>
        <w:rPr>
          <w:sz w:val="32"/>
          <w:szCs w:val="32"/>
          <w:rtl/>
        </w:rPr>
      </w:pPr>
    </w:p>
    <w:p w:rsidR="00555E47" w:rsidRPr="00B40F7D" w:rsidRDefault="00555E47" w:rsidP="00555E47">
      <w:pPr>
        <w:bidi/>
        <w:rPr>
          <w:b/>
          <w:bCs/>
          <w:sz w:val="28"/>
          <w:szCs w:val="28"/>
          <w:rtl/>
          <w:lang w:val="en-GB"/>
        </w:rPr>
      </w:pPr>
      <w:r w:rsidRPr="00B40F7D">
        <w:rPr>
          <w:rFonts w:hint="cs"/>
          <w:b/>
          <w:bCs/>
          <w:sz w:val="28"/>
          <w:szCs w:val="28"/>
          <w:rtl/>
          <w:lang w:val="en-GB"/>
        </w:rPr>
        <w:t xml:space="preserve">تعتبر التغذية الراجعة من جهات العمل مهمة لتحسين جودة البرامج والجامعة.  وهذه الاستبانة مصممة لجمع المعلومات عن آرائهم ومدى رضاهم عن خبرات خريجي الجامعة الذين وظفوا لديهم. </w:t>
      </w:r>
    </w:p>
    <w:p w:rsidR="00555E47" w:rsidRPr="00B40F7D" w:rsidRDefault="00555E47" w:rsidP="00555E47">
      <w:pPr>
        <w:jc w:val="right"/>
        <w:rPr>
          <w:rFonts w:ascii="Times" w:hAnsi="Times"/>
          <w:b/>
          <w:bCs/>
          <w:sz w:val="28"/>
          <w:szCs w:val="28"/>
          <w:rtl/>
        </w:rPr>
      </w:pPr>
    </w:p>
    <w:p w:rsidR="00555E47" w:rsidRDefault="00555E47" w:rsidP="00555E47">
      <w:pPr>
        <w:jc w:val="right"/>
        <w:rPr>
          <w:rFonts w:ascii="Times" w:hAnsi="Times"/>
          <w:b/>
          <w:bCs/>
          <w:sz w:val="29"/>
          <w:szCs w:val="29"/>
        </w:rPr>
      </w:pPr>
      <w:r w:rsidRPr="00B40F7D">
        <w:rPr>
          <w:rFonts w:ascii="Times" w:hAnsi="Times" w:hint="cs"/>
          <w:b/>
          <w:bCs/>
          <w:sz w:val="28"/>
          <w:szCs w:val="28"/>
          <w:rtl/>
        </w:rPr>
        <w:t xml:space="preserve">وهناك معارف ومهارات يجب أن تتوفر للطلاب الذين يتوظفون و، </w:t>
      </w:r>
      <w:r w:rsidRPr="00B40F7D">
        <w:rPr>
          <w:rFonts w:ascii="Times" w:hAnsi="Times" w:hint="cs"/>
          <w:b/>
          <w:bCs/>
          <w:sz w:val="28"/>
          <w:szCs w:val="28"/>
          <w:u w:val="single"/>
          <w:rtl/>
        </w:rPr>
        <w:t>لكل مهارة منها نرجو أن توضح/ توضحي مد</w:t>
      </w:r>
      <w:r>
        <w:rPr>
          <w:rFonts w:ascii="Times" w:hAnsi="Times" w:hint="cs"/>
          <w:b/>
          <w:bCs/>
          <w:sz w:val="28"/>
          <w:szCs w:val="28"/>
          <w:u w:val="single"/>
          <w:rtl/>
        </w:rPr>
        <w:t>ى توفر هذه  المهارة في الخريج التي توظف</w:t>
      </w:r>
      <w:r w:rsidRPr="00B40F7D">
        <w:rPr>
          <w:rFonts w:ascii="Times" w:hAnsi="Times" w:hint="cs"/>
          <w:b/>
          <w:bCs/>
          <w:sz w:val="28"/>
          <w:szCs w:val="28"/>
          <w:u w:val="single"/>
          <w:rtl/>
        </w:rPr>
        <w:t xml:space="preserve"> لديكم في أول فترة ال</w:t>
      </w:r>
      <w:r>
        <w:rPr>
          <w:rFonts w:ascii="Times" w:hAnsi="Times" w:hint="cs"/>
          <w:b/>
          <w:bCs/>
          <w:sz w:val="28"/>
          <w:szCs w:val="28"/>
          <w:rtl/>
        </w:rPr>
        <w:t>توظيف بعد تخرجه</w:t>
      </w:r>
      <w:r w:rsidRPr="00B40F7D">
        <w:rPr>
          <w:rFonts w:ascii="Times" w:hAnsi="Times" w:hint="cs"/>
          <w:b/>
          <w:bCs/>
          <w:sz w:val="28"/>
          <w:szCs w:val="28"/>
          <w:rtl/>
        </w:rPr>
        <w:t xml:space="preserve"> مباشرة.</w:t>
      </w:r>
    </w:p>
    <w:p w:rsidR="00555E47" w:rsidRPr="00435888" w:rsidRDefault="00555E47" w:rsidP="00555E47">
      <w:pPr>
        <w:bidi/>
        <w:rPr>
          <w:b/>
          <w:bCs/>
          <w:sz w:val="28"/>
          <w:szCs w:val="28"/>
          <w:rtl/>
        </w:rPr>
      </w:pPr>
    </w:p>
    <w:p w:rsidR="00555E47" w:rsidRPr="009E1BB5" w:rsidRDefault="00555E47" w:rsidP="00555E47">
      <w:pPr>
        <w:bidi/>
        <w:rPr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>و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نرجو التفضل بالإجابة عن 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كل فقرة من الفقرات 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التالية بتعبئة الدائرة التي تمثل إجابتك بشكل كامل. </w:t>
      </w:r>
    </w:p>
    <w:p w:rsidR="00555E47" w:rsidRDefault="00555E47" w:rsidP="00555E47">
      <w:pPr>
        <w:bidi/>
        <w:rPr>
          <w:sz w:val="20"/>
          <w:szCs w:val="20"/>
          <w:rtl/>
          <w:lang w:val="en-GB"/>
        </w:rPr>
      </w:pP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06215</wp:posOffset>
                </wp:positionH>
                <wp:positionV relativeFrom="paragraph">
                  <wp:posOffset>77470</wp:posOffset>
                </wp:positionV>
                <wp:extent cx="132080" cy="114300"/>
                <wp:effectExtent l="8890" t="8890" r="11430" b="10160"/>
                <wp:wrapNone/>
                <wp:docPr id="107" name="Oval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27794291" id="Oval 107" o:spid="_x0000_s1026" style="position:absolute;margin-left:315.45pt;margin-top:6.1pt;width:10.4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61485</wp:posOffset>
                </wp:positionH>
                <wp:positionV relativeFrom="paragraph">
                  <wp:posOffset>77470</wp:posOffset>
                </wp:positionV>
                <wp:extent cx="132080" cy="114300"/>
                <wp:effectExtent l="6985" t="8890" r="13335" b="10160"/>
                <wp:wrapNone/>
                <wp:docPr id="106" name="Oval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50420B72" id="Oval 106" o:spid="_x0000_s1026" style="position:absolute;margin-left:335.55pt;margin-top:6.1pt;width:10.4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206115</wp:posOffset>
                </wp:positionH>
                <wp:positionV relativeFrom="paragraph">
                  <wp:posOffset>77470</wp:posOffset>
                </wp:positionV>
                <wp:extent cx="132080" cy="114300"/>
                <wp:effectExtent l="8890" t="8890" r="11430" b="10160"/>
                <wp:wrapNone/>
                <wp:docPr id="105" name="Oval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121277F9" id="Oval 105" o:spid="_x0000_s1026" style="position:absolute;margin-left:252.45pt;margin-top:6.1pt;width:10.4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475355</wp:posOffset>
                </wp:positionH>
                <wp:positionV relativeFrom="paragraph">
                  <wp:posOffset>77470</wp:posOffset>
                </wp:positionV>
                <wp:extent cx="132080" cy="114300"/>
                <wp:effectExtent l="11430" t="8890" r="8890" b="10160"/>
                <wp:wrapNone/>
                <wp:docPr id="104" name="Oval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083E1340" id="Oval 104" o:spid="_x0000_s1026" style="position:absolute;margin-left:273.65pt;margin-top:6.1pt;width:10.4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" fillcolor="black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734435</wp:posOffset>
                </wp:positionH>
                <wp:positionV relativeFrom="paragraph">
                  <wp:posOffset>77470</wp:posOffset>
                </wp:positionV>
                <wp:extent cx="132080" cy="114300"/>
                <wp:effectExtent l="13335" t="8890" r="6985" b="10160"/>
                <wp:wrapNone/>
                <wp:docPr id="103" name="Oval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53E3F5EC" id="Oval 103" o:spid="_x0000_s1026" style="position:absolute;margin-left:294.05pt;margin-top:6.1pt;width:10.4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"/>
            </w:pict>
          </mc:Fallback>
        </mc:AlternateContent>
      </w:r>
      <w:r w:rsidRPr="00B92042">
        <w:rPr>
          <w:rFonts w:hint="cs"/>
          <w:b/>
          <w:bCs/>
          <w:sz w:val="28"/>
          <w:szCs w:val="28"/>
          <w:rtl/>
          <w:lang w:val="en-GB"/>
        </w:rPr>
        <w:t>يرجى تظليل الدائرة هكذا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                                                 </w:t>
      </w:r>
      <w:r w:rsidRPr="00B92042">
        <w:rPr>
          <w:rFonts w:hint="cs"/>
          <w:b/>
          <w:bCs/>
          <w:sz w:val="28"/>
          <w:szCs w:val="28"/>
          <w:rtl/>
          <w:lang w:val="en-GB"/>
        </w:rPr>
        <w:t xml:space="preserve"> وليس هكذا  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    </w: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118745</wp:posOffset>
                </wp:positionH>
                <wp:positionV relativeFrom="paragraph">
                  <wp:posOffset>87630</wp:posOffset>
                </wp:positionV>
                <wp:extent cx="1187450" cy="114300"/>
                <wp:effectExtent l="7620" t="9525" r="5080" b="9525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7450" cy="114300"/>
                          <a:chOff x="9467" y="5580"/>
                          <a:chExt cx="1870" cy="180"/>
                        </a:xfrm>
                      </wpg:grpSpPr>
                      <wps:wsp>
                        <wps:cNvPr id="98" name="Oval 8"/>
                        <wps:cNvSpPr>
                          <a:spLocks noChangeArrowheads="1"/>
                        </wps:cNvSpPr>
                        <wps:spPr bwMode="auto">
                          <a:xfrm>
                            <a:off x="11129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Oval 9"/>
                        <wps:cNvSpPr>
                          <a:spLocks noChangeArrowheads="1"/>
                        </wps:cNvSpPr>
                        <wps:spPr bwMode="auto">
                          <a:xfrm>
                            <a:off x="10727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Oval 10"/>
                        <wps:cNvSpPr>
                          <a:spLocks noChangeArrowheads="1"/>
                        </wps:cNvSpPr>
                        <wps:spPr bwMode="auto">
                          <a:xfrm>
                            <a:off x="10299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9891" y="5580"/>
                            <a:ext cx="208" cy="18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9467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0B161B2D" id="Group 97" o:spid="_x0000_s1026" style="position:absolute;margin-left:9.35pt;margin-top:6.9pt;width:93.5pt;height:9pt;z-index:-251652096" coordorigin="9467,5580" coordsize="187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">
                <v:oval id="Oval 8" o:spid="_x0000_s1027" style="position:absolute;left:11129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"/>
                <v:oval id="Oval 9" o:spid="_x0000_s1028" style="position:absolute;left:10727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"/>
                <v:oval id="Oval 10" o:spid="_x0000_s1029" style="position:absolute;left:10299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WnuxAAAANw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TPF12d0Arv9BQAA//8DAFBLAQItABQABgAIAAAAIQDb4fbL7gAAAIUBAAATAAAAAAAAAAAA&#10;AAAAAAAAAABbQ29udGVudF9UeXBlc10ueG1sUEsBAi0AFAAGAAgAAAAhAFr0LFu/AAAAFQEAAAsA&#10;AAAAAAAAAAAAAAAAHwEAAF9yZWxzLy5yZWxzUEsBAi0AFAAGAAgAAAAhAOGhae7EAAAA3AAAAA8A&#10;AAAAAAAAAAAAAAAABwIAAGRycy9kb3ducmV2LnhtbFBLBQYAAAAAAwADALcAAAD4AgAAAAA=&#10;"/>
                <v:oval id="Oval 11" o:spid="_x0000_s1030" style="position:absolute;left:9891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" filled="f" fillcolor="black"/>
                <v:oval id="Oval 12" o:spid="_x0000_s1031" style="position:absolute;left:9467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"/>
              </v:group>
            </w:pict>
          </mc:Fallback>
        </mc:AlternateContent>
      </w:r>
      <w:r>
        <w:rPr>
          <w:sz w:val="20"/>
          <w:szCs w:val="20"/>
          <w:lang w:val="en-GB"/>
        </w:rPr>
        <w:t xml:space="preserve">   </w:t>
      </w:r>
      <w:r w:rsidRPr="0015137F">
        <w:rPr>
          <w:b/>
          <w:bCs/>
          <w:sz w:val="32"/>
          <w:szCs w:val="32"/>
          <w:lang w:val="en-GB"/>
        </w:rPr>
        <w:t>√</w:t>
      </w:r>
      <w:r>
        <w:rPr>
          <w:sz w:val="28"/>
          <w:szCs w:val="28"/>
          <w:lang w:val="en-GB"/>
        </w:rPr>
        <w:t xml:space="preserve"> </w:t>
      </w:r>
      <w:r>
        <w:rPr>
          <w:sz w:val="2"/>
          <w:szCs w:val="2"/>
          <w:lang w:val="en-GB"/>
        </w:rPr>
        <w:t xml:space="preserve">       </w:t>
      </w:r>
      <w:r>
        <w:rPr>
          <w:sz w:val="28"/>
          <w:szCs w:val="28"/>
          <w:lang w:val="en-GB"/>
        </w:rPr>
        <w:t xml:space="preserve">      </w:t>
      </w:r>
      <w:r>
        <w:rPr>
          <w:sz w:val="4"/>
          <w:szCs w:val="4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 </w:t>
      </w:r>
      <w:r w:rsidRPr="00616564">
        <w:rPr>
          <w:b/>
          <w:bCs/>
          <w:sz w:val="40"/>
          <w:szCs w:val="40"/>
          <w:lang w:val="en-GB"/>
        </w:rPr>
        <w:t>×</w:t>
      </w:r>
      <w:r>
        <w:rPr>
          <w:b/>
          <w:bCs/>
          <w:sz w:val="40"/>
          <w:szCs w:val="40"/>
          <w:lang w:val="en-GB"/>
        </w:rPr>
        <w:t xml:space="preserve">    </w:t>
      </w:r>
      <w:r>
        <w:rPr>
          <w:b/>
          <w:bCs/>
          <w:sz w:val="2"/>
          <w:szCs w:val="2"/>
          <w:lang w:val="en-GB"/>
        </w:rPr>
        <w:t xml:space="preserve">                            </w:t>
      </w:r>
      <w:r>
        <w:rPr>
          <w:b/>
          <w:bCs/>
          <w:sz w:val="40"/>
          <w:szCs w:val="40"/>
          <w:lang w:val="en-GB"/>
        </w:rPr>
        <w:t xml:space="preserve"> •</w:t>
      </w:r>
    </w:p>
    <w:p w:rsidR="00555E47" w:rsidRPr="009E1BB5" w:rsidRDefault="00555E47" w:rsidP="00555E47">
      <w:pPr>
        <w:bidi/>
        <w:rPr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>مع مراعاة أن يكون لون الدائرة غامقا ، وعدم استخدام أقلام التظليل الفوسفوية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ً       </w:t>
      </w:r>
    </w:p>
    <w:p w:rsidR="00555E47" w:rsidRDefault="00555E47" w:rsidP="00555E47">
      <w:pPr>
        <w:bidi/>
        <w:rPr>
          <w:b/>
          <w:bCs/>
          <w:sz w:val="28"/>
          <w:szCs w:val="28"/>
          <w:rtl/>
          <w:lang w:val="en-GB"/>
        </w:rPr>
      </w:pPr>
    </w:p>
    <w:p w:rsidR="00555E47" w:rsidRPr="009E1BB5" w:rsidRDefault="00555E47" w:rsidP="00555E47">
      <w:pPr>
        <w:bidi/>
        <w:rPr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 xml:space="preserve">المرجو استخدام </w:t>
      </w:r>
      <w:r w:rsidRPr="002049B7">
        <w:rPr>
          <w:rFonts w:hint="cs"/>
          <w:b/>
          <w:bCs/>
          <w:sz w:val="28"/>
          <w:szCs w:val="28"/>
          <w:u w:val="single"/>
          <w:rtl/>
          <w:lang w:val="en-GB"/>
        </w:rPr>
        <w:t>قلم رصاص أو قلم حبر جاف أزرق أو أسود فقط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 ، </w:t>
      </w:r>
      <w:r>
        <w:rPr>
          <w:rFonts w:hint="cs"/>
          <w:b/>
          <w:bCs/>
          <w:sz w:val="28"/>
          <w:szCs w:val="28"/>
          <w:rtl/>
          <w:lang w:val="en-GB"/>
        </w:rPr>
        <w:t>وعدم استخدام قلم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 أحمر أو أخضر أو أصفر</w:t>
      </w:r>
      <w:r>
        <w:rPr>
          <w:rFonts w:hint="cs"/>
          <w:b/>
          <w:bCs/>
          <w:sz w:val="28"/>
          <w:szCs w:val="28"/>
          <w:rtl/>
          <w:lang w:val="en-GB"/>
        </w:rPr>
        <w:t>.</w:t>
      </w:r>
    </w:p>
    <w:p w:rsidR="00555E47" w:rsidRDefault="00555E47" w:rsidP="00555E47">
      <w:pPr>
        <w:bidi/>
        <w:rPr>
          <w:sz w:val="20"/>
          <w:szCs w:val="20"/>
          <w:rtl/>
          <w:lang w:val="en-GB"/>
        </w:rPr>
      </w:pPr>
    </w:p>
    <w:p w:rsidR="00555E47" w:rsidRDefault="00555E47" w:rsidP="00555E47">
      <w:pPr>
        <w:bidi/>
        <w:rPr>
          <w:sz w:val="20"/>
          <w:szCs w:val="20"/>
          <w:rtl/>
          <w:lang w:val="en-GB"/>
        </w:rPr>
      </w:pPr>
      <w:r>
        <w:rPr>
          <w:sz w:val="20"/>
          <w:szCs w:val="20"/>
          <w:rtl/>
          <w:lang w:val="en-GB"/>
        </w:rPr>
        <w:br w:type="page"/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6732"/>
        <w:gridCol w:w="433"/>
        <w:gridCol w:w="433"/>
        <w:gridCol w:w="433"/>
        <w:gridCol w:w="433"/>
        <w:gridCol w:w="433"/>
      </w:tblGrid>
      <w:tr w:rsidR="00555E47" w:rsidRPr="00F5471B" w:rsidTr="007E28F6">
        <w:trPr>
          <w:cantSplit/>
          <w:trHeight w:val="1742"/>
        </w:trPr>
        <w:tc>
          <w:tcPr>
            <w:tcW w:w="7271" w:type="dxa"/>
            <w:gridSpan w:val="2"/>
          </w:tcPr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lastRenderedPageBreak/>
              <w:t>(أوافق بشدة ) تعني أن العبارة صحيحة دائماً أو في كل الأحيان تقريباً، و أن المطلوب تمت تأديته على أكمل وجه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أوافق) تعني أن العبارة صحيحة غالباً أو في أغلب الحيان، و أن المطلوب تمت تأديته بشكل جيد تقريباً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صحيح لحد ما ) تعني أن المطلوب تمت تأديته بشكل متوسط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لا أوافق) تعني أن المطلوب تمت تأديته بشكل ضعيف أو لم يؤد في معظم الأحيان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b/>
                <w:bCs/>
                <w:sz w:val="22"/>
                <w:szCs w:val="22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لا أوافق بشدة) تعني أن المطلوب تمت تأديته بشكل سيء جدا، أو لم يؤد أصلاً،  أو نادراً ما تمت تأديته</w:t>
            </w:r>
            <w:r w:rsidRPr="00F5471B">
              <w:rPr>
                <w:rFonts w:hint="cs"/>
                <w:b/>
                <w:bCs/>
                <w:sz w:val="22"/>
                <w:szCs w:val="22"/>
                <w:rtl/>
                <w:lang w:val="en-GB"/>
              </w:rPr>
              <w:t>.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أوافق بشدة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أوافق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صحيح لحد ما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لا أوافق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لا أوافق بشدة</w:t>
            </w:r>
          </w:p>
        </w:tc>
      </w:tr>
      <w:tr w:rsidR="00555E47" w:rsidRPr="00F5471B" w:rsidTr="007E28F6">
        <w:tc>
          <w:tcPr>
            <w:tcW w:w="7271" w:type="dxa"/>
            <w:gridSpan w:val="2"/>
            <w:shd w:val="clear" w:color="auto" w:fill="auto"/>
            <w:vAlign w:val="bottom"/>
          </w:tcPr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sz w:val="28"/>
                <w:szCs w:val="28"/>
                <w:rtl/>
                <w:lang w:val="en-GB"/>
              </w:rPr>
              <w:t>المعارف والمهارات لدى الخريجة</w:t>
            </w:r>
          </w:p>
        </w:tc>
        <w:tc>
          <w:tcPr>
            <w:tcW w:w="2165" w:type="dxa"/>
            <w:gridSpan w:val="5"/>
            <w:vAlign w:val="bottom"/>
          </w:tcPr>
          <w:p w:rsidR="00555E47" w:rsidRPr="00F5471B" w:rsidRDefault="00555E47" w:rsidP="007E28F6">
            <w:pPr>
              <w:bidi/>
              <w:rPr>
                <w:sz w:val="20"/>
                <w:szCs w:val="20"/>
                <w:rtl/>
                <w:lang w:val="en-GB"/>
              </w:rPr>
            </w:pPr>
          </w:p>
          <w:p w:rsidR="00555E47" w:rsidRPr="00F5471B" w:rsidRDefault="00555E47" w:rsidP="007E28F6">
            <w:pPr>
              <w:bidi/>
              <w:rPr>
                <w:sz w:val="20"/>
                <w:szCs w:val="20"/>
                <w:rtl/>
                <w:lang w:val="en-GB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  <w:lang w:val="en-GB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المعارف والمعلومات الكافية المتصلة بالعمل</w:t>
            </w:r>
          </w:p>
        </w:tc>
        <w:tc>
          <w:tcPr>
            <w:tcW w:w="2165" w:type="dxa"/>
            <w:gridSpan w:val="5"/>
            <w:vMerge w:val="restart"/>
          </w:tcPr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7940</wp:posOffset>
                      </wp:positionV>
                      <wp:extent cx="1187450" cy="114300"/>
                      <wp:effectExtent l="5080" t="12700" r="7620" b="6350"/>
                      <wp:wrapNone/>
                      <wp:docPr id="91" name="Group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92" name="Oval 1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3" name="Oval 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4" name="Oval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5" name="Oval 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" name="Oval 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1E0DAF33" id="Group 91" o:spid="_x0000_s1026" style="position:absolute;margin-left:.15pt;margin-top:2.2pt;width:93.5pt;height:9pt;z-index:25166540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">
                      <v:oval id="Oval 1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"/>
                      <v:oval id="Oval 1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jF5wwAAANs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vKfx9iT9Abx4AAAD//wMAUEsBAi0AFAAGAAgAAAAhANvh9svuAAAAhQEAABMAAAAAAAAAAAAA&#10;AAAAAAAAAFtDb250ZW50X1R5cGVzXS54bWxQSwECLQAUAAYACAAAACEAWvQsW78AAAAVAQAACwAA&#10;AAAAAAAAAAAAAAAfAQAAX3JlbHMvLnJlbHNQSwECLQAUAAYACAAAACEAyb4xecMAAADbAAAADwAA&#10;AAAAAAAAAAAAAAAHAgAAZHJzL2Rvd25yZXYueG1sUEsFBgAAAAADAAMAtwAAAPcCAAAAAA==&#10;"/>
                      <v:oval id="Oval 1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"/>
                      <v:oval id="Oval 1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" filled="f" fillcolor="black"/>
                      <v:oval id="Oval 1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"/>
                    </v:group>
                  </w:pict>
                </mc:Fallback>
              </mc:AlternateContent>
            </w:r>
          </w:p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15570</wp:posOffset>
                      </wp:positionV>
                      <wp:extent cx="1187450" cy="114300"/>
                      <wp:effectExtent l="12700" t="9525" r="9525" b="9525"/>
                      <wp:wrapNone/>
                      <wp:docPr id="85" name="Group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6" name="Oval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" name="Oval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" name="Oval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" name="Oval 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" name="Oval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29AED4C2" id="Group 85" o:spid="_x0000_s1026" style="position:absolute;margin-left:0;margin-top:9.1pt;width:93.5pt;height:9pt;z-index:25166643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">
                      <v:oval id="Oval 2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"/>
                      <v:oval id="Oval 2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"/>
                      <v:oval id="Oval 2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zXV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"/>
                      <v:oval id="Oval 2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" filled="f" fillcolor="black"/>
                      <v:oval id="Oval 2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"/>
                    </v:group>
                  </w:pict>
                </mc:Fallback>
              </mc:AlternateContent>
            </w:r>
          </w:p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705100</wp:posOffset>
                      </wp:positionV>
                      <wp:extent cx="1187450" cy="114300"/>
                      <wp:effectExtent l="12700" t="12700" r="9525" b="6350"/>
                      <wp:wrapNone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0" name="Oval 10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" name="Oval 10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" name="Oval 10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Oval 10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" name="Oval 10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50FF76AF" id="Group 79" o:spid="_x0000_s1026" style="position:absolute;margin-left:0;margin-top:213pt;width:93.5pt;height:9pt;z-index:25168076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">
                      <v:oval id="Oval 10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TnT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"/>
                      <v:oval id="Oval 10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"/>
                      <v:oval id="Oval 10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"/>
                      <v:oval id="Oval 10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" filled="f" fillcolor="black"/>
                      <v:oval id="Oval 10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96315</wp:posOffset>
                      </wp:positionV>
                      <wp:extent cx="1187450" cy="114300"/>
                      <wp:effectExtent l="12700" t="8890" r="9525" b="10160"/>
                      <wp:wrapNone/>
                      <wp:docPr id="73" name="Group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74" name="Oval 4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" name="Oval 4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" name="Oval 4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" name="Oval 4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" name="Oval 4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7978C58F" id="Group 73" o:spid="_x0000_s1026" style="position:absolute;margin-left:0;margin-top:78.45pt;width:93.5pt;height:9pt;z-index:25167052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">
                      <v:oval id="Oval 4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"/>
                      <v:oval id="Oval 4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"/>
                      <v:oval id="Oval 4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"/>
                      <v:oval id="Oval 4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" filled="f" fillcolor="black"/>
                      <v:oval id="Oval 4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05865</wp:posOffset>
                      </wp:positionV>
                      <wp:extent cx="1187450" cy="114300"/>
                      <wp:effectExtent l="12700" t="8890" r="9525" b="10160"/>
                      <wp:wrapNone/>
                      <wp:docPr id="67" name="Group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68" name="Oval 9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" name="Oval 9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" name="Oval 10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" name="Oval 10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" name="Oval 10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6F2EC3FB" id="Group 67" o:spid="_x0000_s1026" style="position:absolute;margin-left:0;margin-top:94.95pt;width:93.5pt;height:9pt;z-index:25167974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">
                      <v:oval id="Oval 9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"/>
                      <v:oval id="Oval 9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"/>
                      <v:oval id="Oval 10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"/>
                      <v:oval id="Oval 10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" filled="f" fillcolor="black"/>
                      <v:oval id="Oval 10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nIY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OYPHl/gD9PYPAAD//wMAUEsBAi0AFAAGAAgAAAAhANvh9svuAAAAhQEAABMAAAAAAAAAAAAA&#10;AAAAAAAAAFtDb250ZW50X1R5cGVzXS54bWxQSwECLQAUAAYACAAAACEAWvQsW78AAAAVAQAACwAA&#10;AAAAAAAAAAAAAAAfAQAAX3JlbHMvLnJlbHNQSwECLQAUAAYACAAAACEAFv5yGM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397000</wp:posOffset>
                      </wp:positionV>
                      <wp:extent cx="1187450" cy="114300"/>
                      <wp:effectExtent l="12700" t="9525" r="9525" b="9525"/>
                      <wp:wrapNone/>
                      <wp:docPr id="61" name="Group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62" name="Oval 8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" name="Oval 8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" name="Oval 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" name="Oval 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" name="Oval 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0858FECA" id="Group 61" o:spid="_x0000_s1026" style="position:absolute;margin-left:0;margin-top:110pt;width:93.5pt;height:9pt;z-index:25167667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">
                      <v:oval id="Oval 8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"/>
                      <v:oval id="Oval 8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0Fe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ayFB5f4g/QyzsAAAD//wMAUEsBAi0AFAAGAAgAAAAhANvh9svuAAAAhQEAABMAAAAAAAAAAAAA&#10;AAAAAAAAAFtDb250ZW50X1R5cGVzXS54bWxQSwECLQAUAAYACAAAACEAWvQsW78AAAAVAQAACwAA&#10;AAAAAAAAAAAAAAAfAQAAX3JlbHMvLnJlbHNQSwECLQAUAAYACAAAACEA/GtBXsMAAADbAAAADwAA&#10;AAAAAAAAAAAAAAAHAgAAZHJzL2Rvd25yZXYueG1sUEsFBgAAAAADAAMAtwAAAPcCAAAAAA==&#10;"/>
                      <v:oval id="Oval 8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"/>
                      <v:oval id="Oval 8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" filled="f" fillcolor="black"/>
                      <v:oval id="Oval 8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OLG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ayDB5f4g/QyzsAAAD//wMAUEsBAi0AFAAGAAgAAAAhANvh9svuAAAAhQEAABMAAAAAAAAAAAAA&#10;AAAAAAAAAFtDb250ZW50X1R5cGVzXS54bWxQSwECLQAUAAYACAAAACEAWvQsW78AAAAVAQAACwAA&#10;AAAAAAAAAAAAAAAfAQAAX3JlbHMvLnJlbHNQSwECLQAUAAYACAAAACEA7Bzix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25600</wp:posOffset>
                      </wp:positionV>
                      <wp:extent cx="1187450" cy="114300"/>
                      <wp:effectExtent l="12700" t="9525" r="9525" b="9525"/>
                      <wp:wrapNone/>
                      <wp:docPr id="55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56" name="Oval 8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" name="Oval 8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Oval 8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" name="Oval 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Oval 9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75A9542F" id="Group 55" o:spid="_x0000_s1026" style="position:absolute;margin-left:0;margin-top:128pt;width:93.5pt;height:9pt;z-index:25167769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">
                      <v:oval id="Oval 8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"/>
                      <v:oval id="Oval 8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"/>
                      <v:oval id="Oval 8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"/>
                      <v:oval id="Oval 8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" filled="f" fillcolor="black"/>
                      <v:oval id="Oval 9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854200</wp:posOffset>
                      </wp:positionV>
                      <wp:extent cx="1187450" cy="114300"/>
                      <wp:effectExtent l="12700" t="9525" r="9525" b="9525"/>
                      <wp:wrapNone/>
                      <wp:docPr id="49" name="Group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50" name="Oval 9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" name="Oval 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" name="Oval 9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" name="Oval 9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Oval 9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3913D80E" id="Group 49" o:spid="_x0000_s1026" style="position:absolute;margin-left:0;margin-top:146pt;width:93.5pt;height:9pt;z-index:25167872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">
                      <v:oval id="Oval 9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"/>
                      <v:oval id="Oval 9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"/>
                      <v:oval id="Oval 9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"/>
                      <v:oval id="Oval 9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" filled="f" fillcolor="black"/>
                      <v:oval id="Oval 9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82800</wp:posOffset>
                      </wp:positionV>
                      <wp:extent cx="1187450" cy="114300"/>
                      <wp:effectExtent l="12700" t="9525" r="9525" b="9525"/>
                      <wp:wrapNone/>
                      <wp:docPr id="43" name="Group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44" name="Oval 6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" name="Oval 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" name="Oval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" name="Oval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" name="Oval 6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0DECF8EA" id="Group 43" o:spid="_x0000_s1026" style="position:absolute;margin-left:0;margin-top:164pt;width:93.5pt;height:9pt;z-index:25167360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">
                      <v:oval id="Oval 6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"/>
                      <v:oval id="Oval 6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"/>
                      <v:oval id="Oval 6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"/>
                      <v:oval id="Oval 6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" filled="f" fillcolor="black"/>
                      <v:oval id="Oval 6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311400</wp:posOffset>
                      </wp:positionV>
                      <wp:extent cx="1187450" cy="114300"/>
                      <wp:effectExtent l="12700" t="9525" r="9525" b="9525"/>
                      <wp:wrapNone/>
                      <wp:docPr id="37" name="Group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38" name="Oval 6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Oval 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" name="Oval 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" name="Oval 7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" name="Oval 7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3F179684" id="Group 37" o:spid="_x0000_s1026" style="position:absolute;margin-left:0;margin-top:182pt;width:93.5pt;height:9pt;z-index:25167462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">
                      <v:oval id="Oval 6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wy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"/>
                      <v:oval id="Oval 6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FmpwwAAANs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pO/x9iT9Abx4AAAD//wMAUEsBAi0AFAAGAAgAAAAhANvh9svuAAAAhQEAABMAAAAAAAAAAAAA&#10;AAAAAAAAAFtDb250ZW50X1R5cGVzXS54bWxQSwECLQAUAAYACAAAACEAWvQsW78AAAAVAQAACwAA&#10;AAAAAAAAAAAAAAAfAQAAX3JlbHMvLnJlbHNQSwECLQAUAAYACAAAACEAjjBZqcMAAADbAAAADwAA&#10;AAAAAAAAAAAAAAAHAgAAZHJzL2Rvd25yZXYueG1sUEsFBgAAAAADAAMAtwAAAPcCAAAAAA==&#10;"/>
                      <v:oval id="Oval 7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"/>
                      <v:oval id="Oval 7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" filled="f" fillcolor="black"/>
                      <v:oval id="Oval 7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540000</wp:posOffset>
                      </wp:positionV>
                      <wp:extent cx="1187450" cy="114300"/>
                      <wp:effectExtent l="12700" t="9525" r="9525" b="9525"/>
                      <wp:wrapNone/>
                      <wp:docPr id="31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32" name="Oval 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" name="Oval 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Oval 7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" name="Oval 7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" name="Oval 7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1082D62D" id="Group 31" o:spid="_x0000_s1026" style="position:absolute;margin-left:0;margin-top:200pt;width:93.5pt;height:9pt;z-index:25167564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">
                      <v:oval id="Oval 7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MvYwgAAANs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"/>
                      <v:oval id="Oval 7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"/>
                      <v:oval id="Oval 7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      <v:oval id="Oval 7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" filled="f" fillcolor="black"/>
                      <v:oval id="Oval 7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83b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bSDB5f4g/QyzsAAAD//wMAUEsBAi0AFAAGAAgAAAAhANvh9svuAAAAhQEAABMAAAAAAAAAAAAA&#10;AAAAAAAAAFtDb250ZW50X1R5cGVzXS54bWxQSwECLQAUAAYACAAAACEAWvQsW78AAAAVAQAACwAA&#10;AAAAAAAAAAAAAAAfAQAAX3JlbHMvLnJlbHNQSwECLQAUAAYACAAAACEA/6/N28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825500</wp:posOffset>
                      </wp:positionV>
                      <wp:extent cx="1187450" cy="114300"/>
                      <wp:effectExtent l="13970" t="9525" r="8255" b="9525"/>
                      <wp:wrapNone/>
                      <wp:docPr id="25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6" name="Oval 3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Oval 3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Oval 4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Oval 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Oval 4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0B2301CF" id="Group 25" o:spid="_x0000_s1026" style="position:absolute;margin-left:-.65pt;margin-top:65pt;width:93.5pt;height:9pt;z-index:25166950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">
                      <v:oval id="Oval 3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"/>
                      <v:oval id="Oval 3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v6d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toTHl/gD9PYPAAD//wMAUEsBAi0AFAAGAAgAAAAhANvh9svuAAAAhQEAABMAAAAAAAAAAAAA&#10;AAAAAAAAAFtDb250ZW50X1R5cGVzXS54bWxQSwECLQAUAAYACAAAACEAWvQsW78AAAAVAQAACwAA&#10;AAAAAAAAAAAAAAAfAQAAX3JlbHMvLnJlbHNQSwECLQAUAAYACAAAACEAFTr+ncMAAADbAAAADwAA&#10;AAAAAAAAAAAAAAAHAgAAZHJzL2Rvd25yZXYueG1sUEsFBgAAAAADAAMAtwAAAPcCAAAAAA==&#10;"/>
                      <v:oval id="Oval 4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Wrv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"/>
                      <v:oval id="Oval 4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" filled="f" fillcolor="black"/>
                      <v:oval id="Oval 4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vA0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9fFL/AF68wYAAP//AwBQSwECLQAUAAYACAAAACEA2+H2y+4AAACFAQAAEwAAAAAAAAAAAAAAAAAA&#10;AAAAW0NvbnRlbnRfVHlwZXNdLnhtbFBLAQItABQABgAIAAAAIQBa9CxbvwAAABUBAAALAAAAAAAA&#10;AAAAAAAAAB8BAABfcmVscy8ucmVsc1BLAQItABQABgAIAAAAIQAfCvA0vwAAANsAAAAPAAAAAAAA&#10;AAAAAAAAAAcCAABkcnMvZG93bnJldi54bWxQSwUGAAAAAAMAAwC3AAAA8wIAAAAA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96900</wp:posOffset>
                      </wp:positionV>
                      <wp:extent cx="1187450" cy="114300"/>
                      <wp:effectExtent l="12700" t="9525" r="9525" b="9525"/>
                      <wp:wrapNone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0" name="Oval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Oval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Oval 5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Oval 5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Oval 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4B43AFD9" id="Group 19" o:spid="_x0000_s1026" style="position:absolute;margin-left:0;margin-top:47pt;width:93.5pt;height:9pt;z-index:25167155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">
                      <v:oval id="Oval 5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      <v:oval id="Oval 5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"/>
                      <v:oval id="Oval 5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"/>
                      <v:oval id="Oval 5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" filled="f" fillcolor="black"/>
                      <v:oval id="Oval 5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68300</wp:posOffset>
                      </wp:positionV>
                      <wp:extent cx="1187450" cy="114300"/>
                      <wp:effectExtent l="12700" t="9525" r="9525" b="9525"/>
                      <wp:wrapNone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14" name="Oval 5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Oval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Oval 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Oval 5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Oval 6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241CA0A5" id="Group 13" o:spid="_x0000_s1026" style="position:absolute;margin-left:0;margin-top:29pt;width:93.5pt;height:9pt;z-index:25167257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">
                      <v:oval id="Oval 5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"/>
                      <v:oval id="Oval 5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    <v:oval id="Oval 5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"/>
                      <v:oval id="Oval 5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" filled="f" fillcolor="black"/>
                      <v:oval id="Oval 6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BSwwAAANs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RVWf9EB7PYXAAD//wMAUEsBAi0AFAAGAAgAAAAhANvh9svuAAAAhQEAABMAAAAAAAAAAAAA&#10;AAAAAAAAAFtDb250ZW50X1R5cGVzXS54bWxQSwECLQAUAAYACAAAACEAWvQsW78AAAAVAQAACwAA&#10;AAAAAAAAAAAAAAAfAQAAX3JlbHMvLnJlbHNQSwECLQAUAAYACAAAACEAqsmgU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39700</wp:posOffset>
                      </wp:positionV>
                      <wp:extent cx="1187450" cy="114300"/>
                      <wp:effectExtent l="12700" t="9525" r="9525" b="9525"/>
                      <wp:wrapNone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" name="Oval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Oval 3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Oval 3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Oval 3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Oval 3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5652905B" id="Group 7" o:spid="_x0000_s1026" style="position:absolute;margin-left:0;margin-top:11pt;width:93.5pt;height:9pt;z-index:25166848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">
                      <v:oval id="Oval 3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"/>
                      <v:oval id="Oval 3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YhHwgAAANo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"/>
                      <v:oval id="Oval 3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6xUwwAAANs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ZVef9EB7PYXAAD//wMAUEsBAi0AFAAGAAgAAAAhANvh9svuAAAAhQEAABMAAAAAAAAAAAAA&#10;AAAAAAAAAFtDb250ZW50X1R5cGVzXS54bWxQSwECLQAUAAYACAAAACEAWvQsW78AAAAVAQAACwAA&#10;AAAAAAAAAAAAAAAfAQAAX3JlbHMvLnJlbHNQSwECLQAUAAYACAAAACEAVL+sVMMAAADbAAAADwAA&#10;AAAAAAAAAAAAAAAHAgAAZHJzL2Rvd25yZXYueG1sUEsFBgAAAAADAAMAtwAAAPcCAAAAAA==&#10;"/>
                      <v:oval id="Oval 3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" filled="f" fillcolor="black"/>
                      <v:oval id="Oval 3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rFonts w:hint="cs"/>
                <w:noProof/>
                <w:sz w:val="20"/>
                <w:szCs w:val="20"/>
                <w:rtl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4429760</wp:posOffset>
                      </wp:positionH>
                      <wp:positionV relativeFrom="paragraph">
                        <wp:posOffset>274955</wp:posOffset>
                      </wp:positionV>
                      <wp:extent cx="1187450" cy="114300"/>
                      <wp:effectExtent l="12065" t="11430" r="10160" b="762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" name="Oval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Oval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Oval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" name="Oval 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Oval 3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6C9CB9EB" id="Group 1" o:spid="_x0000_s1026" style="position:absolute;margin-left:-348.8pt;margin-top:21.65pt;width:93.5pt;height:9pt;z-index:25166745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">
                      <v:oval id="Oval 2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Ro2wgAAANo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"/>
                      <v:oval id="Oval 2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"/>
                      <v:oval id="Oval 2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CfZwgAAANo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"/>
                      <v:oval id="Oval 2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" filled="f" fillcolor="black"/>
                      <v:oval id="Oval 3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hw1wgAAANo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YyeFyJN0Av7wAAAP//AwBQSwECLQAUAAYACAAAACEA2+H2y+4AAACFAQAAEwAAAAAAAAAAAAAA&#10;AAAAAAAAW0NvbnRlbnRfVHlwZXNdLnhtbFBLAQItABQABgAIAAAAIQBa9CxbvwAAABUBAAALAAAA&#10;AAAAAAAAAAAAAB8BAABfcmVscy8ucmVsc1BLAQItABQABgAIAAAAIQAv5hw1wgAAANo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2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20" w:after="100" w:afterAutospacing="1"/>
              <w:rPr>
                <w:sz w:val="28"/>
                <w:szCs w:val="28"/>
                <w:rtl/>
                <w:lang w:val="en-GB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المهارات الكافية المتصلة با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3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اتصال الشفوي (تتحدث بوضوح وبشكل مناسب)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4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اتصال الكتابي (تكتب التقارير المطلوبة بوضوح وبشكل سليم)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5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بحث والتحلي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6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تفكير الناقد وحل المشكلات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7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حاسب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8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sz w:val="28"/>
                <w:szCs w:val="28"/>
                <w:rtl/>
              </w:rPr>
            </w:pPr>
            <w:r>
              <w:rPr>
                <w:rFonts w:ascii="Times" w:hAnsi="Times"/>
                <w:sz w:val="29"/>
                <w:szCs w:val="29"/>
                <w:rtl/>
              </w:rPr>
              <w:t>لديه</w:t>
            </w:r>
            <w:r w:rsidRPr="002F5A88">
              <w:rPr>
                <w:rFonts w:ascii="Times" w:hAnsi="Times"/>
                <w:sz w:val="29"/>
                <w:szCs w:val="29"/>
                <w:rtl/>
              </w:rPr>
              <w:t xml:space="preserve">/لديها 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مهارات العمل في فريق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9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spacing w:before="100" w:beforeAutospacing="1" w:after="100" w:afterAutospacing="1"/>
              <w:jc w:val="right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تخطيط والتنظيم ل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0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إنتاجية عالية في ا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1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 xml:space="preserve">لديها جودة في العمل 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2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إبداع وابتكار</w:t>
            </w:r>
            <w:r>
              <w:rPr>
                <w:rFonts w:ascii="Times" w:hAnsi="Times" w:hint="cs"/>
                <w:sz w:val="29"/>
                <w:szCs w:val="29"/>
                <w:rtl/>
              </w:rPr>
              <w:t xml:space="preserve"> لديه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3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rtl/>
                <w:lang w:bidi="ar-EG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تكيف مع العمل وظروفه المختلفة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4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lang w:bidi="ar-EG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تحمل للمسؤولية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</w:tbl>
    <w:p w:rsidR="00555E47" w:rsidRDefault="00555E47" w:rsidP="00555E47">
      <w:pPr>
        <w:bidi/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8897"/>
      </w:tblGrid>
      <w:tr w:rsidR="00555E47" w:rsidRPr="00F5471B" w:rsidTr="007E28F6">
        <w:tc>
          <w:tcPr>
            <w:tcW w:w="9436" w:type="dxa"/>
            <w:gridSpan w:val="2"/>
            <w:shd w:val="clear" w:color="auto" w:fill="auto"/>
          </w:tcPr>
          <w:p w:rsidR="00555E47" w:rsidRPr="00F5471B" w:rsidRDefault="00555E47" w:rsidP="007E28F6">
            <w:pPr>
              <w:bidi/>
              <w:spacing w:before="120"/>
              <w:rPr>
                <w:b/>
                <w:bCs/>
                <w:noProof/>
                <w:sz w:val="28"/>
                <w:szCs w:val="28"/>
              </w:rPr>
            </w:pPr>
            <w:r w:rsidRPr="00F5471B">
              <w:rPr>
                <w:b/>
                <w:bCs/>
                <w:sz w:val="28"/>
                <w:szCs w:val="28"/>
                <w:rtl/>
                <w:lang w:val="en-GB"/>
              </w:rPr>
              <w:t>أسئلة مفتوحة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5</w:t>
            </w:r>
          </w:p>
        </w:tc>
        <w:tc>
          <w:tcPr>
            <w:tcW w:w="8897" w:type="dxa"/>
          </w:tcPr>
          <w:p w:rsidR="00555E47" w:rsidRPr="00F5471B" w:rsidRDefault="00555E47" w:rsidP="00555E47">
            <w:pPr>
              <w:bidi/>
              <w:jc w:val="both"/>
              <w:rPr>
                <w:rFonts w:ascii="Times" w:hAnsi="Times"/>
                <w:b/>
                <w:bCs/>
                <w:sz w:val="29"/>
                <w:szCs w:val="29"/>
                <w:rtl/>
              </w:rPr>
            </w:pP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مهارات أو معارف ترى/ترين أن 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ال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الخريجة تميزت فيها </w:t>
            </w:r>
            <w:r>
              <w:rPr>
                <w:rFonts w:ascii="Times" w:hAnsi="Times"/>
                <w:b/>
                <w:bCs/>
                <w:sz w:val="29"/>
                <w:szCs w:val="29"/>
                <w:rtl/>
              </w:rPr>
              <w:t>–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ك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كخريجة من جامعة 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الإمام</w:t>
            </w:r>
          </w:p>
          <w:p w:rsidR="00555E47" w:rsidRPr="00F5471B" w:rsidRDefault="00555E47" w:rsidP="007E28F6">
            <w:pPr>
              <w:bidi/>
              <w:jc w:val="both"/>
              <w:rPr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jc w:val="both"/>
              <w:rPr>
                <w:b/>
                <w:bCs/>
                <w:color w:val="666699"/>
                <w:sz w:val="28"/>
                <w:szCs w:val="28"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6</w:t>
            </w:r>
          </w:p>
        </w:tc>
        <w:tc>
          <w:tcPr>
            <w:tcW w:w="8897" w:type="dxa"/>
          </w:tcPr>
          <w:p w:rsidR="00555E47" w:rsidRPr="00F5471B" w:rsidRDefault="00555E47" w:rsidP="007E28F6">
            <w:pPr>
              <w:jc w:val="right"/>
              <w:rPr>
                <w:rFonts w:ascii="Times" w:hAnsi="Times"/>
                <w:b/>
                <w:bCs/>
                <w:sz w:val="29"/>
                <w:szCs w:val="29"/>
                <w:rtl/>
              </w:rPr>
            </w:pP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مهارات أو معارف ي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حتاج إليها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ال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الخريجة تود/ تودين التركيز عليها في الجامعة</w:t>
            </w:r>
          </w:p>
          <w:p w:rsidR="00555E47" w:rsidRPr="00F5471B" w:rsidRDefault="00555E47" w:rsidP="007E28F6">
            <w:pPr>
              <w:bidi/>
              <w:rPr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b/>
                <w:bCs/>
                <w:color w:val="666699"/>
                <w:sz w:val="28"/>
                <w:szCs w:val="28"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7</w:t>
            </w:r>
          </w:p>
        </w:tc>
        <w:tc>
          <w:tcPr>
            <w:tcW w:w="8897" w:type="dxa"/>
          </w:tcPr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sz w:val="28"/>
                <w:szCs w:val="28"/>
                <w:rtl/>
                <w:lang w:val="en-GB"/>
              </w:rPr>
              <w:t>ما الاقتراحات التي لديك لتحسين البرنامج (القسم) ؟</w:t>
            </w:r>
          </w:p>
          <w:p w:rsidR="00555E47" w:rsidRPr="00F5471B" w:rsidRDefault="00555E47" w:rsidP="007E28F6">
            <w:pPr>
              <w:bidi/>
              <w:rPr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</w:tbl>
    <w:p w:rsidR="00555E47" w:rsidRDefault="00555E47" w:rsidP="00555E47">
      <w:pPr>
        <w:bidi/>
      </w:pPr>
    </w:p>
    <w:p w:rsidR="006D754F" w:rsidRDefault="006D754F"/>
    <w:sectPr w:rsidR="006D754F" w:rsidSect="00FC1AEC">
      <w:headerReference w:type="default" r:id="rId8"/>
      <w:footerReference w:type="even" r:id="rId9"/>
      <w:footerReference w:type="default" r:id="rId10"/>
      <w:pgSz w:w="12240" w:h="15840"/>
      <w:pgMar w:top="1440" w:right="1680" w:bottom="794" w:left="13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317" w:rsidRDefault="00066317">
      <w:r>
        <w:separator/>
      </w:r>
    </w:p>
  </w:endnote>
  <w:endnote w:type="continuationSeparator" w:id="0">
    <w:p w:rsidR="00066317" w:rsidRDefault="00066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aditional Arabic">
    <w:altName w:val="Times New Roman"/>
    <w:panose1 w:val="00000000000000000000"/>
    <w:charset w:val="B2"/>
    <w:family w:val="roman"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0F7D" w:rsidRDefault="00555E47" w:rsidP="00FC1AEC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B40F7D" w:rsidRDefault="00066317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0F7D" w:rsidRDefault="00555E47" w:rsidP="00FC1AEC">
    <w:pPr>
      <w:pStyle w:val="a3"/>
      <w:jc w:val="center"/>
    </w:pPr>
    <w:r>
      <w:rPr>
        <w:rStyle w:val="a4"/>
      </w:rPr>
      <w:fldChar w:fldCharType="begin"/>
    </w:r>
    <w:r>
      <w:rPr>
        <w:rStyle w:val="a4"/>
      </w:rPr>
      <w:instrText xml:space="preserve"> PAGE </w:instrText>
    </w:r>
    <w:r>
      <w:rPr>
        <w:rStyle w:val="a4"/>
      </w:rPr>
      <w:fldChar w:fldCharType="separate"/>
    </w:r>
    <w:r w:rsidR="000714B1">
      <w:rPr>
        <w:rStyle w:val="a4"/>
        <w:noProof/>
      </w:rPr>
      <w:t>2</w:t>
    </w:r>
    <w:r>
      <w:rPr>
        <w:rStyle w:val="a4"/>
      </w:rPr>
      <w:fldChar w:fldCharType="end"/>
    </w:r>
    <w:r>
      <w:rPr>
        <w:rStyle w:val="a4"/>
      </w:rPr>
      <w:t>/</w:t>
    </w:r>
    <w:r>
      <w:rPr>
        <w:rStyle w:val="a4"/>
      </w:rPr>
      <w:fldChar w:fldCharType="begin"/>
    </w:r>
    <w:r>
      <w:rPr>
        <w:rStyle w:val="a4"/>
      </w:rPr>
      <w:instrText xml:space="preserve"> NUMPAGES </w:instrText>
    </w:r>
    <w:r>
      <w:rPr>
        <w:rStyle w:val="a4"/>
      </w:rPr>
      <w:fldChar w:fldCharType="separate"/>
    </w:r>
    <w:r w:rsidR="000714B1">
      <w:rPr>
        <w:rStyle w:val="a4"/>
        <w:noProof/>
      </w:rPr>
      <w:t>2</w:t>
    </w:r>
    <w:r>
      <w:rPr>
        <w:rStyle w:val="a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6317" w:rsidRDefault="00066317">
      <w:r>
        <w:separator/>
      </w:r>
    </w:p>
  </w:footnote>
  <w:footnote w:type="continuationSeparator" w:id="0">
    <w:p w:rsidR="00066317" w:rsidRDefault="000663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0F7D" w:rsidRPr="00FC1AEC" w:rsidRDefault="00555E47" w:rsidP="00506407">
    <w:pPr>
      <w:spacing w:line="320" w:lineRule="exact"/>
      <w:jc w:val="right"/>
      <w:rPr>
        <w:rFonts w:cs="Traditional Arabic"/>
        <w:b/>
        <w:bCs/>
        <w:sz w:val="28"/>
        <w:szCs w:val="28"/>
      </w:rPr>
    </w:pPr>
    <w:r>
      <w:rPr>
        <w:rFonts w:hint="cs"/>
        <w:rtl/>
      </w:rPr>
      <w:t xml:space="preserve">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0A384F"/>
    <w:multiLevelType w:val="hybridMultilevel"/>
    <w:tmpl w:val="E51AC8C0"/>
    <w:lvl w:ilvl="0" w:tplc="7A78D2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jEyNgBhYzNTJR2l4NTi4sz8PJACw1oAGM2RxSwAAAA="/>
  </w:docVars>
  <w:rsids>
    <w:rsidRoot w:val="00555E47"/>
    <w:rsid w:val="00047938"/>
    <w:rsid w:val="00066317"/>
    <w:rsid w:val="000714B1"/>
    <w:rsid w:val="000B52C0"/>
    <w:rsid w:val="00105BC3"/>
    <w:rsid w:val="00555E47"/>
    <w:rsid w:val="006D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5E47"/>
    <w:pPr>
      <w:spacing w:after="0" w:line="240" w:lineRule="auto"/>
    </w:pPr>
    <w:rPr>
      <w:rFonts w:eastAsia="Times New Roman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0B52C0"/>
    <w:pPr>
      <w:keepNext/>
      <w:keepLines/>
      <w:spacing w:before="40"/>
      <w:outlineLvl w:val="2"/>
    </w:pPr>
    <w:rPr>
      <w:rFonts w:eastAsiaTheme="majorEastAsia" w:cstheme="majorBidi"/>
      <w:b/>
      <w:i/>
      <w:color w:val="000000" w:themeColor="text1"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عنوان 3 Char"/>
    <w:basedOn w:val="a0"/>
    <w:link w:val="3"/>
    <w:uiPriority w:val="9"/>
    <w:rsid w:val="000B52C0"/>
    <w:rPr>
      <w:rFonts w:eastAsiaTheme="majorEastAsia" w:cstheme="majorBidi"/>
      <w:b/>
      <w:i/>
      <w:color w:val="000000" w:themeColor="text1"/>
    </w:rPr>
  </w:style>
  <w:style w:type="paragraph" w:styleId="a3">
    <w:name w:val="footer"/>
    <w:basedOn w:val="a"/>
    <w:link w:val="Char"/>
    <w:rsid w:val="00555E47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basedOn w:val="a0"/>
    <w:link w:val="a3"/>
    <w:rsid w:val="00555E47"/>
    <w:rPr>
      <w:rFonts w:eastAsia="Times New Roman"/>
    </w:rPr>
  </w:style>
  <w:style w:type="character" w:styleId="a4">
    <w:name w:val="page number"/>
    <w:basedOn w:val="a0"/>
    <w:rsid w:val="00555E4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5E47"/>
    <w:pPr>
      <w:spacing w:after="0" w:line="240" w:lineRule="auto"/>
    </w:pPr>
    <w:rPr>
      <w:rFonts w:eastAsia="Times New Roman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0B52C0"/>
    <w:pPr>
      <w:keepNext/>
      <w:keepLines/>
      <w:spacing w:before="40"/>
      <w:outlineLvl w:val="2"/>
    </w:pPr>
    <w:rPr>
      <w:rFonts w:eastAsiaTheme="majorEastAsia" w:cstheme="majorBidi"/>
      <w:b/>
      <w:i/>
      <w:color w:val="000000" w:themeColor="text1"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عنوان 3 Char"/>
    <w:basedOn w:val="a0"/>
    <w:link w:val="3"/>
    <w:uiPriority w:val="9"/>
    <w:rsid w:val="000B52C0"/>
    <w:rPr>
      <w:rFonts w:eastAsiaTheme="majorEastAsia" w:cstheme="majorBidi"/>
      <w:b/>
      <w:i/>
      <w:color w:val="000000" w:themeColor="text1"/>
    </w:rPr>
  </w:style>
  <w:style w:type="paragraph" w:styleId="a3">
    <w:name w:val="footer"/>
    <w:basedOn w:val="a"/>
    <w:link w:val="Char"/>
    <w:rsid w:val="00555E47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basedOn w:val="a0"/>
    <w:link w:val="a3"/>
    <w:rsid w:val="00555E47"/>
    <w:rPr>
      <w:rFonts w:eastAsia="Times New Roman"/>
    </w:rPr>
  </w:style>
  <w:style w:type="character" w:styleId="a4">
    <w:name w:val="page number"/>
    <w:basedOn w:val="a0"/>
    <w:rsid w:val="00555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6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. Shr</dc:creator>
  <cp:lastModifiedBy>naif basheer othman alawaji</cp:lastModifiedBy>
  <cp:revision>2</cp:revision>
  <dcterms:created xsi:type="dcterms:W3CDTF">2019-10-21T08:15:00Z</dcterms:created>
  <dcterms:modified xsi:type="dcterms:W3CDTF">2019-10-21T08:15:00Z</dcterms:modified>
</cp:coreProperties>
</file>